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ic</w:t>
      </w:r>
      <w:r>
        <w:t xml:space="preserve"> </w:t>
      </w:r>
      <w:r>
        <w:t xml:space="preserve">Training</w:t>
      </w:r>
      <w:r>
        <w:t xml:space="preserve"> </w:t>
      </w:r>
      <w:r>
        <w:t xml:space="preserve">in</w:t>
      </w:r>
      <w:r>
        <w:t xml:space="preserve"> </w:t>
      </w:r>
      <w:r>
        <w:t xml:space="preserve">Turkey</w:t>
      </w:r>
      <w:r>
        <w:t xml:space="preserve"> </w:t>
      </w:r>
      <w:r>
        <w:t xml:space="preserve">Ankara</w:t>
      </w:r>
    </w:p>
    <w:bookmarkStart w:id="20" w:name="Xb1c4a478c9a6250bc2818a2ac383815d9416898"/>
    <w:p>
      <w:pPr>
        <w:pStyle w:val="Heading1"/>
      </w:pPr>
      <w:r>
        <w:t xml:space="preserve">SCHOLARSHIP APPLICATION LETTER FOR DIPLOMATIC ADVANCEMENT PROGRAMME</w:t>
      </w:r>
    </w:p>
    <w:p>
      <w:pPr>
        <w:pStyle w:val="FirstParagraph"/>
      </w:pPr>
      <w:r>
        <w:t xml:space="preserve">Application for Diplomatic Training Scholarship at the Turkish Ministry of Foreign Affairs, Ankara</w:t>
      </w:r>
    </w:p>
    <w:bookmarkEnd w:id="20"/>
    <w:p>
      <w:pPr>
        <w:pStyle w:val="BodyText"/>
      </w:pPr>
      <w:r>
        <w:rPr>
          <w:bCs/>
          <w:b/>
        </w:rPr>
        <w:t xml:space="preserve">Mehmet Yilmaz</w:t>
      </w:r>
      <w:r>
        <w:br/>
      </w:r>
      <w:r>
        <w:t xml:space="preserve">Third Secretary (Diplomatic Corps)</w:t>
      </w:r>
      <w:r>
        <w:br/>
      </w:r>
      <w:r>
        <w:t xml:space="preserve">Ministry of Foreign Affairs</w:t>
      </w:r>
      <w:r>
        <w:br/>
      </w:r>
      <w:r>
        <w:t xml:space="preserve">Republic of [Your Country]</w:t>
      </w:r>
      <w:r>
        <w:br/>
      </w:r>
      <w:r>
        <w:t xml:space="preserve">[Your City], [Your Country]</w:t>
      </w:r>
      <w:r>
        <w:br/>
      </w:r>
      <w:r>
        <w:t xml:space="preserve">Email: mehmet.yilmaz@foreignaffairs.gov.[yourcountry]</w:t>
      </w:r>
      <w:r>
        <w:br/>
      </w:r>
      <w:r>
        <w:t xml:space="preserve">Date: October 26, 2023</w:t>
      </w:r>
    </w:p>
    <w:p>
      <w:pPr>
        <w:pStyle w:val="BodyText"/>
      </w:pPr>
      <w:r>
        <w:t xml:space="preserve">October 26, 2023</w:t>
      </w:r>
    </w:p>
    <w:p>
      <w:pPr>
        <w:pStyle w:val="BodyText"/>
      </w:pPr>
      <w:r>
        <w:t xml:space="preserve">The Scholarship Committee</w:t>
      </w:r>
      <w:r>
        <w:br/>
      </w:r>
      <w:r>
        <w:t xml:space="preserve">Diplomatic Training Division</w:t>
      </w:r>
      <w:r>
        <w:br/>
      </w:r>
      <w:r>
        <w:t xml:space="preserve">Ministry of Foreign Affairs</w:t>
      </w:r>
      <w:r>
        <w:br/>
      </w:r>
      <w:r>
        <w:t xml:space="preserve">Republic of Turkey</w:t>
      </w:r>
      <w:r>
        <w:br/>
      </w:r>
      <w:r>
        <w:t xml:space="preserve">Ankara, Turkey</w:t>
      </w:r>
    </w:p>
    <w:p>
      <w:pPr>
        <w:pStyle w:val="BodyText"/>
      </w:pPr>
      <w:r>
        <w:t xml:space="preserve">Subject: Formal Application for Scholarship to Enhance Diplomatic Capabilities at the Turkish Ministry of Foreign Affairs in Ankara</w:t>
      </w:r>
    </w:p>
    <w:p>
      <w:pPr>
        <w:pStyle w:val="BodyText"/>
      </w:pPr>
      <w:r>
        <w:t xml:space="preserve">Dear Esteemed Members of the Scholarship Committee,</w:t>
      </w:r>
      <w:r>
        <w:t xml:space="preserve"> </w:t>
      </w:r>
      <w:r>
        <w:t xml:space="preserve">I am writing with profound respect for Turkey's esteemed diplomatic legacy and an unwavering commitment to advancing my professional capabilities as a future Diplomat. This Scholarship Application Letter formally expresses my fervent interest in securing a fully funded postgraduate training opportunity through your prestigious Diplomatic Training Programme, to be conducted at the heart of Turkish foreign policy – Ankara. As an active Third Secretary representing [Your Country] with two years of service in bilateral relations with Turkey, I have witnessed firsthand the strategic importance of Ankara as a global diplomatic nexus and believe this scholarship would be instrumental in preparing me for higher-level responsibilities within my national foreign service.</w:t>
      </w:r>
      <w:r>
        <w:t xml:space="preserve"> </w:t>
      </w:r>
      <w:r>
        <w:t xml:space="preserve">My journey toward becoming a Diplomat began during my undergraduate studies at [Your University], where I specialized in International Relations with a focus on Middle Eastern Affairs. This academic foundation was significantly deepened through an intensive six-month internship at the Turkish Embassy in [Your City], where I observed Turkey's nuanced engagement with regional and global challenges. The experience solidified my understanding of Ankara's pivotal role as a bridge between East and West, a position uniquely shaped by Turkey's membership in NATO, its strategic location, and its active mediation roles across conflict zones from Syria to the South Caucasus. I recognized that true diplomatic excellence requires not only theoretical knowledge but immersion within the very institutions driving international relations – making this Scholarship Application Letter a critical step toward my professional evolution.</w:t>
      </w:r>
      <w:r>
        <w:t xml:space="preserve"> </w:t>
      </w:r>
      <w:r>
        <w:t xml:space="preserve">The Diplomatic Training Programme offered by the Turkish Ministry of Foreign Affairs represents precisely the transformative opportunity I seek. Turkey Ankara, as the political and administrative capital, provides an unparalleled environment for studying diplomatic practice at its most sophisticated level. The programme's focus on multilateral negotiation skills, conflict resolution frameworks relevant to today's geopolitical landscape (particularly concerning energy security in the Black Sea region and refugee diplomacy), and cultural intelligence with Muslim-majority nations aligns perfectly with my career trajectory. I am particularly drawn to the programme’s modules on Turkey’s evolving role in African affairs, a sector where [Your Country] has growing strategic interests. Completing this training would equip me to serve more effectively within my own ministry, especially as we deepen our partnership with Turkey on trade diversification and security cooperation.</w:t>
      </w:r>
      <w:r>
        <w:t xml:space="preserve"> </w:t>
      </w:r>
      <w:r>
        <w:t xml:space="preserve">As a Diplomat committed to fostering mutual understanding, I have consistently sought opportunities to engage deeply with Turkish culture and institutions. My fluency in Turkish (B2 level), cultivated through dedicated study during my embassy posting, enabled me to participate in the 2023 Ankara Youth Diplomacy Summit – an event hosted by the Ministry of Foreign Affairs. There, I collaborated with young diplomats from over 30 countries on drafting a model resolution for regional environmental cooperation. This experience underscored how Ankara serves as more than just a diplomatic capital; it is a dynamic hub where innovative foreign policy solutions emerge through cross-cultural dialogue. I am eager to contribute my perspective while learning from the advanced methodologies employed by your ministry.</w:t>
      </w:r>
      <w:r>
        <w:t xml:space="preserve"> </w:t>
      </w:r>
      <w:r>
        <w:t xml:space="preserve">The financial support provided by this scholarship would alleviate significant barriers to my professional development, allowing me to fully dedicate myself to intensive study without personal or institutional strain. My home ministry has expressed strong endorsement for this application, recognizing that investment in high-caliber training like the Ankara-based programme aligns with our national strategy for strengthening ties with Turkey. I propose a focused research agenda during the scholarship period: examining Turkey's mediation efforts in the Eastern Mediterranean crisis and assessing how [Your Country] can develop complementary diplomatic approaches to support regional stability. This research would directly inform my ministry’s policy planning and enhance bilateral cooperation.</w:t>
      </w:r>
      <w:r>
        <w:t xml:space="preserve"> </w:t>
      </w:r>
      <w:r>
        <w:t xml:space="preserve">Furthermore, I understand that the essence of diplomacy lies in building enduring relationships. My time in Ankara would extend beyond classroom learning; it would involve active participation in the city’s vibrant diplomatic community through events hosted by institutions like the Turkish Institute of International Relations (TIIR) and the United Nations Development Programme (UNDP) office. I aim to leverage these connections to foster long-term collaborative networks between my ministry and Turkish counterparts, ensuring that my training yields tangible benefits for our shared foreign policy objectives.</w:t>
      </w:r>
      <w:r>
        <w:t xml:space="preserve"> </w:t>
      </w:r>
      <w:r>
        <w:t xml:space="preserve">Turkey’s strategic position as a bridge between continents makes Ankara an indispensable location for diplomatic education. The city's rich tapestry of historical sites like the Anıtkabir complex and modern institutions such as the new Foreign Ministry headquarters embodies Turkey's unique blend of tradition and forward-looking governance – a lesson I am eager to internalize through this Scholarship Application. My academic record (3.8/4.0 GPA), combined with practical experience in high-stakes negotiations during the [Your Country] delegation’s participation in the 2022 Ankara Economic Forum, demonstrates my capacity to thrive within such an environment.</w:t>
      </w:r>
      <w:r>
        <w:t xml:space="preserve"> </w:t>
      </w:r>
      <w:r>
        <w:t xml:space="preserve">In closing, I reiterate that this Diplomatic Training Scholarship is not merely an educational opportunity but a critical investment in the future of Turkey-[Your Country] relations. My proposed focus on enhancing conflict resolution mechanisms would directly support Turkey’s stated goals of regional peacebuilding while strengthening our bilateral partnership. Ankara’s unique diplomatic ecosystem provides the ideal context for this transformative learning experience, and I am confident that my background, cultural sensitivity, and professional dedication align precisely with the objectives of your programme.</w:t>
      </w:r>
      <w:r>
        <w:t xml:space="preserve"> </w:t>
      </w:r>
      <w:r>
        <w:t xml:space="preserve">Thank you for considering my application. I welcome the opportunity to discuss how this scholarship will enable me to contribute meaningfully as a Diplomat who embodies Turkey’s spirit of dialogue and cooperation. I have attached all required documentation, including letters of recommendation from my ministry director and academic references.</w:t>
      </w:r>
      <w:r>
        <w:t xml:space="preserve"> </w:t>
      </w:r>
      <w:r>
        <w:t xml:space="preserve">With profound respect for Turkey’s diplomatic legacy,</w:t>
      </w:r>
      <w:r>
        <w:t xml:space="preserve"> </w:t>
      </w:r>
      <w:r>
        <w:t xml:space="preserve">Sincerely,</w:t>
      </w:r>
      <w:r>
        <w:t xml:space="preserve"> </w:t>
      </w:r>
      <w:r>
        <w:t xml:space="preserve">Mehmet Yilmaz</w:t>
      </w:r>
      <w:r>
        <w:t xml:space="preserve"> </w:t>
      </w:r>
      <w:r>
        <w:t xml:space="preserve">Third Secretary (Diplomatic Corps)</w:t>
      </w:r>
      <w:r>
        <w:t xml:space="preserve"> </w:t>
      </w:r>
      <w:r>
        <w:t xml:space="preserve">Ministry of Foreign Affairs</w:t>
      </w:r>
      <w:r>
        <w:t xml:space="preserve"> </w:t>
      </w:r>
      <w:r>
        <w:t xml:space="preserve">Republic of [Your Country]</w:t>
      </w:r>
    </w:p>
    <w:p>
      <w:pPr>
        <w:pStyle w:val="BodyText"/>
      </w:pPr>
      <w:r>
        <w:t xml:space="preserve">Enclosures: Curriculum Vitae, Letters of Recommendation, Academic Transcrip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ic Training in Turkey Ankara</dc:title>
  <dc:creator/>
  <dc:language>en</dc:language>
  <cp:keywords/>
  <dcterms:created xsi:type="dcterms:W3CDTF">2026-07-23T16:05:45Z</dcterms:created>
  <dcterms:modified xsi:type="dcterms:W3CDTF">2026-07-23T16:05:45Z</dcterms:modified>
</cp:coreProperties>
</file>

<file path=docProps/custom.xml><?xml version="1.0" encoding="utf-8"?>
<Properties xmlns="http://schemas.openxmlformats.org/officeDocument/2006/custom-properties" xmlns:vt="http://schemas.openxmlformats.org/officeDocument/2006/docPropsVTypes"/>
</file>